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Wellington Drive Technologi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0"/>
        <w:gridCol w:w="561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Balla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587 045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wdtl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721340C" w:rsidR="00661C78" w:rsidRDefault="00F62A70">
      <w:r>
        <w:rPr>
          <w:noProof/>
        </w:rPr>
        <w:drawing>
          <wp:inline distT="0" distB="0" distL="0" distR="0" wp14:anchorId="3D5B6A16" wp14:editId="677B0FF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2A70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